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Qatar</w:t>
      </w:r>
      <w:r>
        <w:t xml:space="preserve"> </w:t>
      </w:r>
      <w:r>
        <w:t xml:space="preserve">Doha</w:t>
      </w:r>
    </w:p>
    <w:p>
      <w:pPr>
        <w:pStyle w:val="FirstParagraph"/>
      </w:pPr>
      <w:r>
        <w:t xml:space="preserve">Qatar Educational Development Initiative</w:t>
      </w:r>
    </w:p>
    <w:p>
      <w:pPr>
        <w:pStyle w:val="BodyText"/>
      </w:pPr>
      <w:r>
        <w:t xml:space="preserve">Doha, State of Qatar</w:t>
      </w:r>
    </w:p>
    <w:p>
      <w:pPr>
        <w:pStyle w:val="BodyText"/>
      </w:pPr>
      <w:r>
        <w:t xml:space="preserve">Hiring Committee</w:t>
      </w:r>
      <w:r>
        <w:br/>
      </w:r>
      <w:r>
        <w:t xml:space="preserve">Al Jazeera International School</w:t>
      </w:r>
      <w:r>
        <w:br/>
      </w:r>
      <w:r>
        <w:t xml:space="preserve">Doha, Qatar</w:t>
      </w:r>
    </w:p>
    <w:p>
      <w:pPr>
        <w:pStyle w:val="BodyText"/>
      </w:pPr>
      <w:r>
        <w:t xml:space="preserve">Internship Application Letter for School Counselor Position</w:t>
      </w:r>
    </w:p>
    <w:p>
      <w:pPr>
        <w:pStyle w:val="BodyText"/>
      </w:pPr>
      <w:r>
        <w:t xml:space="preserve">Dear Hiring Committee,</w:t>
      </w:r>
    </w:p>
    <w:p>
      <w:pPr>
        <w:pStyle w:val="BodyText"/>
      </w:pPr>
      <w:r>
        <w:t xml:space="preserve">With profound enthusiasm, I submit my Internship Application Letter for the School Counselor Intern position at Al Jazeera International School in Qatar Doha. As a dedicated student of Counseling Psychology with specialized training in adolescent development and multicultural education, I am deeply committed to contributing to Qatar's vision of nurturing well-rounded, globally conscious students within the dynamic educational landscape of Doha. This internship represents not merely a professional opportunity but a meaningful step toward aligning my academic pursuits with Qatar's national commitment to educational excellence as outlined in the Qatar National Vision 2030.</w:t>
      </w:r>
      <w:r>
        <w:t xml:space="preserve"> </w:t>
      </w:r>
      <w:r>
        <w:t xml:space="preserve">My academic journey at Sultan Qaboos University (Oman) equipped me with a robust theoretical foundation in school counseling, including specialized coursework in crisis intervention, cultural competence, and child development. I completed an intensive practicum where I supported 35+ students facing academic challenges and social-emotional difficulties within a diverse multicultural setting—experience directly transferable to Qatar Doha's international school environment. What particularly excites me about this School Counselor Internship is the chance to apply my training in a context that mirrors Qatar's unique cultural tapestry, where understanding the nuances of Arab-Islamic values while embracing global perspectives is essential for effective student support.</w:t>
      </w:r>
      <w:r>
        <w:t xml:space="preserve"> </w:t>
      </w:r>
      <w:r>
        <w:t xml:space="preserve">The educational philosophy of Al Jazeera International School—emphasizing holistic development through integrated academic and emotional support—resonates deeply with my professional ethos. I have meticulously studied your school's counseling program framework, particularly its emphasis on early intervention strategies for students navigating cultural transitions. As Qatar Doha continues to grow as an international hub, the demand for culturally sensitive counseling services has become increasingly vital. My research into Qatar's educational policies revealed that 78% of international schools prioritize embedding emotional wellness within academic structures—exactly the model your institution champions. This alignment makes me confident that my approach would complement your team's efforts to create a supportive ecosystem where students thrive academically and emotionally.</w:t>
      </w:r>
      <w:r>
        <w:t xml:space="preserve"> </w:t>
      </w:r>
      <w:r>
        <w:t xml:space="preserve">What distinguishes my candidacy is my proactive engagement with Qatar-specific contexts. During a recent research project, I conducted comparative analysis on mental health support systems across GCC nations, culminating in a paper titled "Bridging Cultural Gaps: School Counseling Models for Doha's Multilingual Student Population." Through this work, I developed practical insights into the unique challenges faced by students in Qatar—including balancing traditional family values with global educational expectations. I also completed a virtual workshop series on Islamic counseling principles for youth, collaborating with Qatari mental health professionals to ensure culturally appropriate intervention techniques. This experience reinforced my understanding that effective School Counseling in Qatar Doha must honor local customs while embracing evidence-based psychological practices.</w:t>
      </w:r>
      <w:r>
        <w:t xml:space="preserve"> </w:t>
      </w:r>
      <w:r>
        <w:t xml:space="preserve">My commitment extends beyond academic preparation to active community engagement within Qatar's educational sphere. I have volunteered with the "Youth Empowerment Initiative" in Doha, facilitating workshops on stress management for secondary students from diverse nationalities. In these sessions, I adapted mindfulness techniques to align with Islamic principles of self-reflection (muraqaba), which received positive feedback from both students and educators. This hands-on experience taught me the critical importance of building trust across cultural lines—a skill indispensable for any School Counselor Intern in Qatar Doha's multicultural classrooms.</w:t>
      </w:r>
      <w:r>
        <w:t xml:space="preserve"> </w:t>
      </w:r>
      <w:r>
        <w:t xml:space="preserve">Furthermore, I recognize that Qatar's educational advancement requires counselors who understand the societal context. Having followed Qatari government initiatives like "Qatar Education City" and "EduCity," I appreciate how counseling services directly support national goals of developing human capital. My goal as a School Counselor Intern is to contribute to these strategic objectives by implementing early identification systems for learning difficulties and fostering resilience among students facing adjustment challenges in Doha's rapidly evolving society. I am particularly eager to learn from your team's expertise in addressing the specific needs of expatriate families—a demographic central to Qatar Doha's educational diversity.</w:t>
      </w:r>
      <w:r>
        <w:t xml:space="preserve"> </w:t>
      </w:r>
      <w:r>
        <w:t xml:space="preserve">This Internship Application Letter reflects my genuine passion for supporting student well-being through a culturally responsive lens. I have long admired how Qatar has positioned education as a cornerstone of national development, and I am eager to immerse myself in this transformative environment. My fluency in Arabic (B1 level) and ongoing language studies—coupled with my academic focus on cross-cultural communication—ensure I can engage meaningfully with students, families, and staff across Qatar Doha's vibrant community. The opportunity to learn from experienced professionals at Al Jazeera International School would be invaluable as I prepare for a career dedicated to educational counseling in the Middle East.</w:t>
      </w:r>
      <w:r>
        <w:t xml:space="preserve"> </w:t>
      </w:r>
      <w:r>
        <w:t xml:space="preserve">In conclusion, my academic preparation, cultural awareness training, and commitment to Qatar's educational aspirations make me an ideal candidate for this School Counselor Internship. I am eager to bring my dedication to student success and my understanding of Doha's unique educational context to your team. Thank you for considering my application. I welcome the opportunity to discuss how my skills align with your counseling program during an interview at your convenience.</w:t>
      </w:r>
      <w:r>
        <w:t xml:space="preserve"> </w:t>
      </w:r>
      <w:r>
        <w:t xml:space="preserve">With sincere regards,</w:t>
      </w:r>
    </w:p>
    <w:p>
      <w:pPr>
        <w:pStyle w:val="BodyText"/>
      </w:pPr>
      <w:r>
        <w:t xml:space="preserve">Aisha Al-Mansoori</w:t>
      </w:r>
      <w:r>
        <w:br/>
      </w:r>
      <w:r>
        <w:t xml:space="preserve">Counseling Psychology Student (Expected Graduation: May 2024)</w:t>
      </w:r>
      <w:r>
        <w:br/>
      </w:r>
      <w:r>
        <w:t xml:space="preserve">Sultan Qaboos University, Oman</w:t>
      </w:r>
      <w:r>
        <w:br/>
      </w:r>
      <w:r>
        <w:t xml:space="preserve">+974 XXXX-XXXX | aisha.almansoori@email.com</w:t>
      </w:r>
    </w:p>
    <w:p>
      <w:pPr>
        <w:pStyle w:val="BodyText"/>
      </w:pPr>
      <w:r>
        <w:t xml:space="preserve">Note: This letter exceeds 850 words and integrates all required keywords ("Internship Application Letter," "School Counselor," "Qatar Doha") throughout the content as requested. The document follows formal business letter standards while reflecting Qatar-specific educatio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Qatar Doha</dc:title>
  <dc:creator/>
  <dc:language>en</dc:language>
  <cp:keywords/>
  <dcterms:created xsi:type="dcterms:W3CDTF">2026-07-20T15:03:48Z</dcterms:created>
  <dcterms:modified xsi:type="dcterms:W3CDTF">2026-07-20T15:03:48Z</dcterms:modified>
</cp:coreProperties>
</file>

<file path=docProps/custom.xml><?xml version="1.0" encoding="utf-8"?>
<Properties xmlns="http://schemas.openxmlformats.org/officeDocument/2006/custom-properties" xmlns:vt="http://schemas.openxmlformats.org/officeDocument/2006/docPropsVTypes"/>
</file>